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p>
    <w:p>
      <w:pPr>
        <w:pStyle w:val="FirstParagraph"/>
      </w:pPr>
      <w:r>
        <w:t xml:space="preserve">SCHOLARSHIP APPLICATION LETTER</w:t>
      </w:r>
    </w:p>
    <w:p>
      <w:pPr>
        <w:pStyle w:val="BodyText"/>
      </w:pPr>
      <w:r>
        <w:t xml:space="preserve">For Software Engineering Studies in New Zealand Wellington</w:t>
      </w:r>
    </w:p>
    <w:p>
      <w:pPr>
        <w:pStyle w:val="BodyText"/>
      </w:pPr>
      <w:r>
        <w:t xml:space="preserve">[Your Full Name]</w:t>
      </w:r>
      <w:r>
        <w:br/>
      </w:r>
      <w:r>
        <w:t xml:space="preserve">[Your Address]</w:t>
      </w:r>
      <w:r>
        <w:br/>
      </w:r>
      <w:r>
        <w:t xml:space="preserve">[City, Postal Code]</w:t>
      </w:r>
      <w:r>
        <w:br/>
      </w:r>
      <w:r>
        <w:t xml:space="preserve">Email: your.email@example.com</w:t>
      </w:r>
      <w:r>
        <w:br/>
      </w:r>
      <w:r>
        <w:t xml:space="preserve">Phone: +64 (2) XXX-XXXX</w:t>
      </w:r>
      <w:r>
        <w:br/>
      </w:r>
      <w:r>
        <w:t xml:space="preserve">Date: October 26, 2023</w:t>
      </w:r>
    </w:p>
    <w:p>
      <w:pPr>
        <w:pStyle w:val="BodyText"/>
      </w:pPr>
      <w:r>
        <w:t xml:space="preserve">Scholarship Committee</w:t>
      </w:r>
      <w:r>
        <w:br/>
      </w:r>
      <w:r>
        <w:t xml:space="preserve">Wellington Institute of Technology (WITT)</w:t>
      </w:r>
      <w:r>
        <w:br/>
      </w:r>
      <w:r>
        <w:t xml:space="preserve">Level 5, 98 The Terrace</w:t>
      </w:r>
      <w:r>
        <w:br/>
      </w:r>
      <w:r>
        <w:t xml:space="preserve">Wellington 6011, New Zealand</w:t>
      </w:r>
    </w:p>
    <w:p>
      <w:pPr>
        <w:pStyle w:val="BodyText"/>
      </w:pPr>
      <w:r>
        <w:t xml:space="preserve">Dear Scholarship Committee,</w:t>
      </w:r>
    </w:p>
    <w:p>
      <w:pPr>
        <w:pStyle w:val="BodyText"/>
      </w:pPr>
      <w:r>
        <w:t xml:space="preserve">It is with profound enthusiasm that I submit my application for the International Technology Scholarship at the Wellington Institute of Technology (WITT), specifically targeting advanced studies in Software Engineering. As a dedicated aspiring technologist with a proven academic record and hands-on experience in full-stack development, I am eager to contribute to New Zealand's thriving tech ecosystem while immersing myself in the innovative community of Wellington. This Scholarship Application Letter serves as both my formal request for financial support and a testament to my commitment to becoming a skilled Software Engineer who will actively enrich the digital landscape of New Zealand Wellington.</w:t>
      </w:r>
    </w:p>
    <w:p>
      <w:pPr>
        <w:pStyle w:val="BodyText"/>
      </w:pPr>
      <w:r>
        <w:t xml:space="preserve">My academic journey began with a Bachelor of Computer Science from the University of Auckland, where I graduated with First-Class Honours. Throughout my studies, I specialized in distributed systems and cloud architecture, culminating in a capstone project that developed a real-time traffic optimization platform for urban mobility—systems now being piloted by Wellington City Council. This experience crystallized my passion for building scalable solutions to complex societal challenges, aligning perfectly with Wellington’s vision as New Zealand’s emerging tech capital. The city’s unique fusion of government innovation initiatives (like the Smart Cities Strategy) and a vibrant startup culture—including companies like Xero, Trade Me, and numerous deep-tech ventures—makes it the ideal environment for my professional growth. I am particularly drawn to WITT’s industry-aligned curriculum that emphasizes practical application through partnerships with Wellington-based tech firms, ensuring graduates are immediately valuable contributors to our local Software Engineer workforce.</w:t>
      </w:r>
    </w:p>
    <w:p>
      <w:pPr>
        <w:pStyle w:val="BodyText"/>
      </w:pPr>
      <w:r>
        <w:t xml:space="preserve">My technical proficiency spans Python, Java, and JavaScript frameworks (React, Node.js), complemented by certifications in AWS Cloud Practitioner and Agile methodology. As a developer intern at Kiwi HealthTech in Auckland, I collaborated with a cross-functional team to deploy a telemedicine platform serving 50k+ users—reducing patient wait times by 40%. This project demanded rigorous problem-solving within tight deadlines, reinforcing my ability to thrive in fast-paced tech environments. However, I recognize that mastery requires deeper immersion in an ecosystem where innovation is woven into the cultural fabric. New Zealand Wellington offers precisely this: a city where government digital transformation (e.g., the Ministry of Health’s My Health Record system) intersects with grassroots startups like CenTrio and Loom, creating unparalleled opportunities for a Software Engineer to drive meaningful change.</w:t>
      </w:r>
    </w:p>
    <w:p>
      <w:pPr>
        <w:pStyle w:val="BodyText"/>
      </w:pPr>
      <w:r>
        <w:t xml:space="preserve">This scholarship is pivotal to my success. The financial burden of international tuition and living costs in Wellington would otherwise prevent me from fully committing to this transformative experience. With this support, I can dedicate 100% of my energy to mastering cutting-edge technologies like AI integration in software development and participating in WITT’s co-op program with local tech hubs such as the Wellington TechHub. Furthermore, I aim to actively engage with initiatives like Women in Tech Wellington and the NZ Software Industry Association (NZSIA), where I can contribute my skills while learning from industry leaders. The scholarship would not only fund my studies but also enable me to join community projects like Code for Wellington—developing open-source tools for municipal services—as a testament to my commitment to New Zealand’s digital future.</w:t>
      </w:r>
    </w:p>
    <w:p>
      <w:pPr>
        <w:pStyle w:val="BodyText"/>
      </w:pPr>
      <w:r>
        <w:t xml:space="preserve">Beyond technical expertise, I bring cultural adaptability and a collaborative ethos honed through international teamwork. Having worked remotely with developers across five time zones, I excel at bridging communication gaps in diverse settings—critical for Wellington’s multicultural tech sector. My long-term vision aligns with New Zealand’s national digital strategy: to establish Wellington as a global hub for ethical AI and sustainable technology. Post-graduation, I plan to co-found a Software Engineer-driven startup focused on climate-resilient agricultural software, partnering with regional farmers and leveraging the Ministry of Agriculture’s open data initiatives. This venture would directly address New Zealand’s agricultural challenges while creating jobs in Wellington—a city renowned for its balanced lifestyle and world-class quality of life that attracts top tech talent.</w:t>
      </w:r>
    </w:p>
    <w:p>
      <w:pPr>
        <w:pStyle w:val="BodyText"/>
      </w:pPr>
      <w:r>
        <w:rPr>
          <w:bCs/>
          <w:b/>
        </w:rPr>
        <w:t xml:space="preserve">Why New Zealand Wellington Specifically?</w:t>
      </w:r>
      <w:r>
        <w:t xml:space="preserve"> </w:t>
      </w:r>
      <w:r>
        <w:t xml:space="preserve">Unlike other tech hubs, Wellington offers a unique synergy of government innovation (e.g., the Digital Health Strategy), world-class universities (Victoria University’s computer science program), and an affordable cost of living that allows young professionals to thrive. The city’s 30% annual growth in tech jobs, coupled with initiatives like the "Wellington Tech Festival," creates an ecosystem where a Software Engineer can rapidly transition from academia to industry impact. I am not merely seeking a location to study—I am committing my career to building technology that serves this community.</w:t>
      </w:r>
    </w:p>
    <w:p>
      <w:pPr>
        <w:pStyle w:val="BodyText"/>
      </w:pPr>
      <w:r>
        <w:t xml:space="preserve">I have attached my CV, academic transcripts, and letters of recommendation detailing my technical capabilities and community contributions. My ambition is clear: to become a Software Engineer who elevates Wellington’s reputation as a leader in ethical, user-centered technology. This scholarship represents more than financial assistance—it is an investment in a future where New Zealand Wellington stands at the forefront of global software innovation, driven by diverse talent like mine.</w:t>
      </w:r>
    </w:p>
    <w:p>
      <w:pPr>
        <w:pStyle w:val="BodyText"/>
      </w:pPr>
      <w:r>
        <w:t xml:space="preserve">Thank you for considering my application. I am eager to discuss how my technical skills and vision align with WITT’s mission and the broader ambitions of New Zealand’s tech community. I welcome the opportunity to interview at your convenience.</w:t>
      </w:r>
    </w:p>
    <w:p>
      <w:pPr>
        <w:pStyle w:val="BodyText"/>
      </w:pPr>
      <w:r>
        <w:t xml:space="preserve">Sincerely,</w:t>
      </w:r>
      <w:r>
        <w:br/>
      </w:r>
      <w:r>
        <w:br/>
      </w:r>
      <w:r>
        <w:t xml:space="preserve">[Your Full Name]</w:t>
      </w:r>
      <w:r>
        <w:br/>
      </w:r>
      <w:r>
        <w:rPr>
          <w:iCs/>
          <w:i/>
        </w:rPr>
        <w:t xml:space="preserve">Aspiring Software Engineer | Future Contributor to New Zealand Wellington's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osition</dc:title>
  <dc:creator/>
  <dc:language>en</dc:language>
  <cp:keywords/>
  <dcterms:created xsi:type="dcterms:W3CDTF">2026-07-23T11:44:37Z</dcterms:created>
  <dcterms:modified xsi:type="dcterms:W3CDTF">2026-07-23T11:44:37Z</dcterms:modified>
</cp:coreProperties>
</file>

<file path=docProps/custom.xml><?xml version="1.0" encoding="utf-8"?>
<Properties xmlns="http://schemas.openxmlformats.org/officeDocument/2006/custom-properties" xmlns:vt="http://schemas.openxmlformats.org/officeDocument/2006/docPropsVTypes"/>
</file>